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64F7A5" w14:textId="6BEAE1C9" w:rsidR="00816566" w:rsidRPr="00144B62" w:rsidRDefault="00816566" w:rsidP="00CF6A5D">
      <w:pPr>
        <w:pStyle w:val="Nincstrkz"/>
        <w:jc w:val="both"/>
      </w:pPr>
      <w:r w:rsidRPr="00144B62">
        <w:t>I</w:t>
      </w:r>
      <w:r w:rsidR="00EB31BA" w:rsidRPr="00144B62">
        <w:t>II</w:t>
      </w:r>
      <w:r w:rsidRPr="00144B62">
        <w:t>.</w:t>
      </w:r>
      <w:r w:rsidR="00EB31BA" w:rsidRPr="00144B62">
        <w:t xml:space="preserve"> melléklet</w:t>
      </w:r>
      <w:r w:rsidRPr="00144B62">
        <w:t xml:space="preserve"> A PÁLYÁZÓ INTÉZMÉNY NYILATKOZATA</w:t>
      </w:r>
    </w:p>
    <w:p w14:paraId="2D7D4CAF" w14:textId="77777777" w:rsidR="00816566" w:rsidRPr="00144B62" w:rsidRDefault="00816566" w:rsidP="00CF6A5D">
      <w:pPr>
        <w:jc w:val="both"/>
      </w:pPr>
    </w:p>
    <w:p w14:paraId="3AF3A3F3" w14:textId="77777777" w:rsidR="00816566" w:rsidRPr="00144B62" w:rsidRDefault="00816566" w:rsidP="00CF6A5D">
      <w:pPr>
        <w:jc w:val="both"/>
      </w:pPr>
      <w:r w:rsidRPr="00144B62">
        <w:t>A programban való részvétel általános feltétele, hogy a pályázathoz kapcsolódóan kötelezően benyújtandó Nyilatkozat aláírásával a pályázó vállalja az alábbi kötelezettségeket, illetve nyilatkozzon az alábbi feltételek teljesüléséről:</w:t>
      </w:r>
    </w:p>
    <w:p w14:paraId="2FE57AF8" w14:textId="0277795E" w:rsidR="00816566" w:rsidRPr="00144B62" w:rsidRDefault="00816566" w:rsidP="00CF6A5D">
      <w:pPr>
        <w:pStyle w:val="Listaszerbekezds"/>
        <w:numPr>
          <w:ilvl w:val="0"/>
          <w:numId w:val="1"/>
        </w:numPr>
        <w:jc w:val="both"/>
      </w:pPr>
      <w:r w:rsidRPr="00144B62">
        <w:t xml:space="preserve">a pályázó képviselője </w:t>
      </w:r>
      <w:proofErr w:type="spellStart"/>
      <w:r w:rsidRPr="00144B62">
        <w:t>teljeskörűen</w:t>
      </w:r>
      <w:proofErr w:type="spellEnd"/>
      <w:r w:rsidRPr="00144B62">
        <w:t xml:space="preserve"> jogosult a pályázó szervezet képviseletére;</w:t>
      </w:r>
    </w:p>
    <w:p w14:paraId="11AB3FD5" w14:textId="77777777" w:rsidR="00816566" w:rsidRPr="00144B62" w:rsidRDefault="00816566" w:rsidP="00CF6A5D">
      <w:pPr>
        <w:pStyle w:val="Listaszerbekezds"/>
        <w:numPr>
          <w:ilvl w:val="0"/>
          <w:numId w:val="1"/>
        </w:numPr>
        <w:jc w:val="both"/>
      </w:pPr>
      <w:r w:rsidRPr="00144B62">
        <w:t>a pályázó megismerte, tudomásul vette és maradéktalanul teljesíti a pályázati felhívásban és a jogszabályokban foglalt, rá vonatkozó kötelezettségeket;</w:t>
      </w:r>
    </w:p>
    <w:p w14:paraId="62688DE2" w14:textId="117CEAB6" w:rsidR="00EB31BA" w:rsidRDefault="00EB31BA" w:rsidP="00CF6A5D">
      <w:pPr>
        <w:pStyle w:val="Listaszerbekezds"/>
        <w:numPr>
          <w:ilvl w:val="0"/>
          <w:numId w:val="1"/>
        </w:numPr>
        <w:jc w:val="both"/>
      </w:pPr>
      <w:r w:rsidRPr="00144B62">
        <w:t xml:space="preserve">a pályázó vállalja, hogy a Stipendium Hungaricum működési kódexben megfogalmazott alapelvekkel összhangban </w:t>
      </w:r>
      <w:r w:rsidR="00B54F07" w:rsidRPr="00144B62">
        <w:t xml:space="preserve">és az </w:t>
      </w:r>
      <w:r w:rsidR="00B54F07" w:rsidRPr="007F7A66">
        <w:rPr>
          <w:i/>
        </w:rPr>
        <w:t>SH stratégiai irányok 2024</w:t>
      </w:r>
      <w:r w:rsidR="004A6DC3" w:rsidRPr="007F7A66">
        <w:rPr>
          <w:i/>
        </w:rPr>
        <w:t>–</w:t>
      </w:r>
      <w:r w:rsidR="00B54F07" w:rsidRPr="007F7A66">
        <w:rPr>
          <w:i/>
        </w:rPr>
        <w:t>2028</w:t>
      </w:r>
      <w:r w:rsidR="00B54F07" w:rsidRPr="00144B62">
        <w:t xml:space="preserve"> dokumentumban kijelölt prioritások megvalósítására törekedve </w:t>
      </w:r>
      <w:r w:rsidRPr="00144B62">
        <w:t xml:space="preserve">valósítja meg </w:t>
      </w:r>
      <w:proofErr w:type="spellStart"/>
      <w:r w:rsidRPr="00144B62">
        <w:t>nemzetköziesítési</w:t>
      </w:r>
      <w:proofErr w:type="spellEnd"/>
      <w:r w:rsidRPr="00144B62">
        <w:t xml:space="preserve"> tevékenységeit, beleértve a Stipendium Hungaricum, a </w:t>
      </w:r>
      <w:r w:rsidR="004A6DC3" w:rsidRPr="00144B62">
        <w:t xml:space="preserve">Stipendium Hungaricum </w:t>
      </w:r>
      <w:r w:rsidR="004A6DC3">
        <w:t>S</w:t>
      </w:r>
      <w:r w:rsidR="004A6DC3" w:rsidRPr="00144B62">
        <w:t xml:space="preserve">port és a </w:t>
      </w:r>
      <w:r w:rsidRPr="00144B62">
        <w:t>Diaszpóra Felsőoktatási Ösztöndíjprogram intézményi koordinációját;</w:t>
      </w:r>
    </w:p>
    <w:p w14:paraId="7F7016D1" w14:textId="67DC45E4" w:rsidR="001577EE" w:rsidRPr="00144B62" w:rsidRDefault="001577EE" w:rsidP="001577EE">
      <w:pPr>
        <w:pStyle w:val="Listaszerbekezds"/>
        <w:numPr>
          <w:ilvl w:val="0"/>
          <w:numId w:val="1"/>
        </w:numPr>
        <w:jc w:val="both"/>
      </w:pPr>
      <w:r>
        <w:t xml:space="preserve">a pályázó tudomásul veszi és maradéktalanul betartja </w:t>
      </w:r>
      <w:r w:rsidRPr="0072340E">
        <w:t>a támogató (ösztöndíjprogramok irányításáért és finanszírozásáért felelős minisztérium) folyósítási és elszámolási előírásait</w:t>
      </w:r>
      <w:r w:rsidRPr="00144B62">
        <w:t>;</w:t>
      </w:r>
    </w:p>
    <w:p w14:paraId="71BC89A5" w14:textId="60F43F61" w:rsidR="00816566" w:rsidRPr="00144B62" w:rsidRDefault="00816566" w:rsidP="00CF6A5D">
      <w:pPr>
        <w:pStyle w:val="Listaszerbekezds"/>
        <w:numPr>
          <w:ilvl w:val="0"/>
          <w:numId w:val="1"/>
        </w:numPr>
        <w:jc w:val="both"/>
      </w:pPr>
      <w:r w:rsidRPr="00144B62">
        <w:t>a pályázó szervezet nem áll jogerős végzéssel elrendelt végelszámolás, felszámolás alatt, ellene jogerős végzéssel elrendelt csődeljárás vagy egyéb, a megszüntetésére irányuló, jogszabályban meghatározott eljárás nincs folyamatban</w:t>
      </w:r>
      <w:r w:rsidR="004A6DC3">
        <w:t>;</w:t>
      </w:r>
    </w:p>
    <w:p w14:paraId="68F972C7" w14:textId="77777777" w:rsidR="00816566" w:rsidRPr="00144B62" w:rsidRDefault="00816566" w:rsidP="00CF6A5D">
      <w:pPr>
        <w:pStyle w:val="Listaszerbekezds"/>
        <w:numPr>
          <w:ilvl w:val="0"/>
          <w:numId w:val="1"/>
        </w:numPr>
        <w:jc w:val="both"/>
      </w:pPr>
      <w:r w:rsidRPr="00144B62">
        <w:t>a pályázó megfelel az Áht. 50. § (1) bekezdésében meghatározott követelményeknek;</w:t>
      </w:r>
    </w:p>
    <w:p w14:paraId="44B5359A" w14:textId="77777777" w:rsidR="00816566" w:rsidRPr="00144B62" w:rsidRDefault="00816566" w:rsidP="00CF6A5D">
      <w:pPr>
        <w:pStyle w:val="Listaszerbekezds"/>
        <w:numPr>
          <w:ilvl w:val="0"/>
          <w:numId w:val="1"/>
        </w:numPr>
        <w:jc w:val="both"/>
      </w:pPr>
      <w:r w:rsidRPr="00144B62">
        <w:t>a pályázó intézmény képviselője rendelkezik azokkal a pénzügyi eszközökkel és szervezeti feltételekkel, amelyek a pályázatban tervezett projekt megvalósításához szükségesek;</w:t>
      </w:r>
    </w:p>
    <w:p w14:paraId="76D631B4" w14:textId="77777777" w:rsidR="00816566" w:rsidRPr="00144B62" w:rsidRDefault="00816566" w:rsidP="00CF6A5D">
      <w:pPr>
        <w:pStyle w:val="Listaszerbekezds"/>
        <w:numPr>
          <w:ilvl w:val="0"/>
          <w:numId w:val="1"/>
        </w:numPr>
        <w:jc w:val="both"/>
      </w:pPr>
      <w:r w:rsidRPr="00144B62">
        <w:t xml:space="preserve">a pályázó felelősséget vállal azért, hogy a benyújtott pályázati űrlapon és mellékleteiben feltüntetett adatok teljes körűek, </w:t>
      </w:r>
      <w:proofErr w:type="spellStart"/>
      <w:r w:rsidRPr="00144B62">
        <w:t>valódiak</w:t>
      </w:r>
      <w:proofErr w:type="spellEnd"/>
      <w:r w:rsidRPr="00144B62">
        <w:t xml:space="preserve"> és hitelesek, az abban tett nyilatkozatok a valóságnak megfelelnek;</w:t>
      </w:r>
    </w:p>
    <w:p w14:paraId="123DC1A7" w14:textId="6879A17D" w:rsidR="00816566" w:rsidRPr="00144B62" w:rsidRDefault="00816566" w:rsidP="00CF6A5D">
      <w:pPr>
        <w:pStyle w:val="Listaszerbekezds"/>
        <w:numPr>
          <w:ilvl w:val="0"/>
          <w:numId w:val="1"/>
        </w:numPr>
        <w:jc w:val="both"/>
      </w:pPr>
      <w:r w:rsidRPr="00144B62">
        <w:t>a pályázó megfelel a közpénzekből nyújtott támogatások átláthatóságáról szóló 2007. évi CLXXXI. törvény 14. §-</w:t>
      </w:r>
      <w:proofErr w:type="spellStart"/>
      <w:r w:rsidRPr="00144B62">
        <w:t>ában</w:t>
      </w:r>
      <w:proofErr w:type="spellEnd"/>
      <w:r w:rsidRPr="00144B62">
        <w:t xml:space="preserve"> foglaltaknak;</w:t>
      </w:r>
    </w:p>
    <w:p w14:paraId="663ACF80" w14:textId="391E31A4" w:rsidR="00816566" w:rsidRPr="00144B62" w:rsidRDefault="00816566" w:rsidP="00CF6A5D">
      <w:pPr>
        <w:pStyle w:val="Listaszerbekezds"/>
        <w:numPr>
          <w:ilvl w:val="0"/>
          <w:numId w:val="1"/>
        </w:numPr>
        <w:jc w:val="both"/>
      </w:pPr>
      <w:r w:rsidRPr="00144B62">
        <w:t xml:space="preserve">a pályázó a pályázati felhívásban, valamint a vonatkozó jogszabályokban foglalt feltételeket, </w:t>
      </w:r>
      <w:proofErr w:type="gramStart"/>
      <w:r w:rsidRPr="00144B62">
        <w:t>kikötéseket,</w:t>
      </w:r>
      <w:proofErr w:type="gramEnd"/>
      <w:r w:rsidRPr="00144B62">
        <w:t xml:space="preserve"> és korlátozásokat magára és az általa képviselt szervezetre nézve kötelező</w:t>
      </w:r>
      <w:r w:rsidR="00EB31BA" w:rsidRPr="00144B62">
        <w:t xml:space="preserve"> érvényű</w:t>
      </w:r>
      <w:r w:rsidRPr="00144B62">
        <w:t>nek ismeri el, illetve kijelenti, hogy az abban foglalt feltételeknek és kikötéseknek az általa képviselt szervezet és a pályázatban bemutatott projekt megfelel, továbbá biztosítja, hogy a támogatási jogviszony fennállásának teljes időtartama alatt megfeleljen;</w:t>
      </w:r>
    </w:p>
    <w:p w14:paraId="7937454D" w14:textId="132EE788" w:rsidR="00816566" w:rsidRPr="00144B62" w:rsidRDefault="00816566" w:rsidP="00CF6A5D">
      <w:pPr>
        <w:pStyle w:val="Listaszerbekezds"/>
        <w:numPr>
          <w:ilvl w:val="0"/>
          <w:numId w:val="1"/>
        </w:numPr>
        <w:jc w:val="both"/>
      </w:pPr>
      <w:r w:rsidRPr="00144B62">
        <w:t>a pályázó eleget tesz a program dokumentumaiban (pályázati felhívás és annak mellékletei</w:t>
      </w:r>
      <w:r w:rsidR="00EB31BA" w:rsidRPr="00144B62">
        <w:t>, működési szabályzat és végrehajtási útmutató</w:t>
      </w:r>
      <w:r w:rsidRPr="00144B62">
        <w:t>) előírt bejelentési tájékoztatási, nyilatkozattételi, adatszolgáltatási, ellenőrzéstűrési és egyéb kötelezettségeknek;</w:t>
      </w:r>
    </w:p>
    <w:p w14:paraId="586A9913" w14:textId="77777777" w:rsidR="00816566" w:rsidRPr="00144B62" w:rsidRDefault="00816566" w:rsidP="00CF6A5D">
      <w:pPr>
        <w:pStyle w:val="Listaszerbekezds"/>
        <w:numPr>
          <w:ilvl w:val="0"/>
          <w:numId w:val="1"/>
        </w:numPr>
        <w:jc w:val="both"/>
      </w:pPr>
      <w:r w:rsidRPr="00144B62">
        <w:t>a pályázó vállalja, hogy a projekt megvalósítása során együttműködik a végrehajtásban résztvevő intézményekkel, az ellenőrzésre jogosult egyéb szervekkel;</w:t>
      </w:r>
    </w:p>
    <w:p w14:paraId="0C7F62B8" w14:textId="77777777" w:rsidR="00816566" w:rsidRPr="00144B62" w:rsidRDefault="00816566" w:rsidP="00CF6A5D">
      <w:pPr>
        <w:pStyle w:val="Listaszerbekezds"/>
        <w:numPr>
          <w:ilvl w:val="0"/>
          <w:numId w:val="1"/>
        </w:numPr>
        <w:jc w:val="both"/>
      </w:pPr>
      <w:r w:rsidRPr="00144B62">
        <w:t>a pályázó megismerte az elektronikus kapcsolattartásra vonatkozó szabályokat és információkat, hivatalosnak és hitelesnek ismeri el az ilyen formában történő közléseket;</w:t>
      </w:r>
    </w:p>
    <w:p w14:paraId="0DFAE724" w14:textId="77777777" w:rsidR="00816566" w:rsidRPr="00144B62" w:rsidRDefault="00816566" w:rsidP="00CF6A5D">
      <w:pPr>
        <w:pStyle w:val="Listaszerbekezds"/>
        <w:numPr>
          <w:ilvl w:val="0"/>
          <w:numId w:val="1"/>
        </w:numPr>
        <w:jc w:val="both"/>
      </w:pPr>
      <w:r w:rsidRPr="00144B62">
        <w:t>a pályázóval szemben egyéb, támogathatóságot kizáró ok nem áll fenn;</w:t>
      </w:r>
    </w:p>
    <w:p w14:paraId="6D820FB1" w14:textId="77777777" w:rsidR="00816566" w:rsidRPr="00144B62" w:rsidRDefault="00816566" w:rsidP="00CF6A5D">
      <w:pPr>
        <w:pStyle w:val="Listaszerbekezds"/>
        <w:numPr>
          <w:ilvl w:val="0"/>
          <w:numId w:val="1"/>
        </w:numPr>
        <w:jc w:val="both"/>
      </w:pPr>
      <w:r w:rsidRPr="00144B62">
        <w:t>a pályázati űrlaphoz mellékelt okiratok másolatai az eredeti példányokkal mindenben megegyeznek és a projektgazda, illetve a projektpartner iratmegőrzési helyén rendelkezésre állnak.</w:t>
      </w:r>
    </w:p>
    <w:p w14:paraId="31A0DB4F" w14:textId="77777777" w:rsidR="00816566" w:rsidRPr="00144B62" w:rsidRDefault="00816566" w:rsidP="00CF6A5D">
      <w:pPr>
        <w:jc w:val="both"/>
      </w:pPr>
      <w:r w:rsidRPr="00144B62">
        <w:t>Pályázó tudomásul veszi, hogy:</w:t>
      </w:r>
    </w:p>
    <w:p w14:paraId="030A2FA8" w14:textId="77777777" w:rsidR="00816566" w:rsidRPr="00144B62" w:rsidRDefault="00816566" w:rsidP="00CF6A5D">
      <w:pPr>
        <w:pStyle w:val="Listaszerbekezds"/>
        <w:numPr>
          <w:ilvl w:val="0"/>
          <w:numId w:val="2"/>
        </w:numPr>
        <w:jc w:val="both"/>
      </w:pPr>
      <w:r w:rsidRPr="00144B62">
        <w:lastRenderedPageBreak/>
        <w:t xml:space="preserve">a szervezet, melyet képvisel nem részesülhet támogatásban és a kapott támogatás visszafizetésére kötelezhető, ha a fenti nyilatkozatok valótlannak bizonyulnak vagy a következő körülmények </w:t>
      </w:r>
      <w:proofErr w:type="spellStart"/>
      <w:r w:rsidRPr="00144B62">
        <w:t>bármelyike</w:t>
      </w:r>
      <w:proofErr w:type="spellEnd"/>
      <w:r w:rsidRPr="00144B62">
        <w:t xml:space="preserve"> felmerül:</w:t>
      </w:r>
    </w:p>
    <w:p w14:paraId="38D2FE39" w14:textId="77777777" w:rsidR="00816566" w:rsidRPr="00144B62" w:rsidRDefault="00816566" w:rsidP="00CF6A5D">
      <w:pPr>
        <w:pStyle w:val="Listaszerbekezds"/>
        <w:numPr>
          <w:ilvl w:val="0"/>
          <w:numId w:val="2"/>
        </w:numPr>
        <w:jc w:val="both"/>
      </w:pPr>
      <w:r w:rsidRPr="00144B62">
        <w:t>érdekütközés alanyává válik az intézmény (családi, személyi, politikai vagy gazdasági érdekközösség fennforgása esetén olyan szervezettel vagy személyekkel, akiknek közvetlen vagy közvetett befolyása van a támogatási döntésre);</w:t>
      </w:r>
    </w:p>
    <w:p w14:paraId="116FA169" w14:textId="77777777" w:rsidR="00816566" w:rsidRPr="00144B62" w:rsidRDefault="00816566" w:rsidP="00CF6A5D">
      <w:pPr>
        <w:pStyle w:val="Listaszerbekezds"/>
        <w:numPr>
          <w:ilvl w:val="0"/>
          <w:numId w:val="2"/>
        </w:numPr>
        <w:jc w:val="both"/>
      </w:pPr>
      <w:r w:rsidRPr="00144B62">
        <w:t>hamisan tájékoztatja a program lebonyolítóját;</w:t>
      </w:r>
    </w:p>
    <w:p w14:paraId="028FF551" w14:textId="77777777" w:rsidR="00816566" w:rsidRPr="00144B62" w:rsidRDefault="00816566" w:rsidP="00CF6A5D">
      <w:pPr>
        <w:pStyle w:val="Listaszerbekezds"/>
        <w:numPr>
          <w:ilvl w:val="0"/>
          <w:numId w:val="2"/>
        </w:numPr>
        <w:jc w:val="both"/>
      </w:pPr>
      <w:r w:rsidRPr="00144B62">
        <w:t>elmulasztotta az igényelt információk átadását.</w:t>
      </w:r>
    </w:p>
    <w:p w14:paraId="67C2D26E" w14:textId="48B9F5AF" w:rsidR="00816566" w:rsidRPr="00144B62" w:rsidRDefault="00816566" w:rsidP="00CF6A5D">
      <w:pPr>
        <w:jc w:val="both"/>
      </w:pPr>
      <w:r w:rsidRPr="00144B62">
        <w:t xml:space="preserve">A pályázó kifejezi szándékát, hogy kíván fogadni </w:t>
      </w:r>
      <w:r w:rsidR="00EB31BA" w:rsidRPr="00144B62">
        <w:t xml:space="preserve">ösztöndíjas </w:t>
      </w:r>
      <w:r w:rsidRPr="00144B62">
        <w:t xml:space="preserve">hallgatókat </w:t>
      </w:r>
      <w:r w:rsidR="00EB31BA" w:rsidRPr="00144B62">
        <w:t xml:space="preserve">a Stipendium Hungaricum, a </w:t>
      </w:r>
      <w:r w:rsidR="004A6DC3" w:rsidRPr="00144B62">
        <w:t xml:space="preserve">Stipendium Hungaricum </w:t>
      </w:r>
      <w:r w:rsidR="004A6DC3">
        <w:t>S</w:t>
      </w:r>
      <w:r w:rsidR="004A6DC3" w:rsidRPr="00144B62">
        <w:t xml:space="preserve">port és a </w:t>
      </w:r>
      <w:r w:rsidR="00EB31BA" w:rsidRPr="00144B62">
        <w:t>Diaszpóra Felsőoktatási Ösztöndíjprogram keretében a 2027/28</w:t>
      </w:r>
      <w:r w:rsidR="004A6DC3">
        <w:noBreakHyphen/>
      </w:r>
      <w:r w:rsidR="00EB31BA" w:rsidRPr="00144B62">
        <w:t>as</w:t>
      </w:r>
      <w:r w:rsidRPr="00144B62">
        <w:t xml:space="preserve"> tanévre.</w:t>
      </w:r>
    </w:p>
    <w:p w14:paraId="380FB409" w14:textId="5FCDD765" w:rsidR="006E2E50" w:rsidRPr="00144B62" w:rsidRDefault="00816566" w:rsidP="00CF6A5D">
      <w:pPr>
        <w:jc w:val="both"/>
      </w:pPr>
      <w:r w:rsidRPr="00144B62">
        <w:t>Amennyiben a pályázat támogatást nyer, a program lebonyolítójának jogában áll közzétenni az intézmény nevét és címét, a támogatás tárgyát</w:t>
      </w:r>
      <w:r w:rsidR="00EB31BA" w:rsidRPr="00144B62">
        <w:t xml:space="preserve"> és </w:t>
      </w:r>
      <w:r w:rsidRPr="00144B62">
        <w:t>összegét.</w:t>
      </w:r>
    </w:p>
    <w:p w14:paraId="7DEC3231" w14:textId="7DEC5E3F" w:rsidR="00EB31BA" w:rsidRPr="00144B62" w:rsidRDefault="00EB31BA" w:rsidP="00CF6A5D">
      <w:pPr>
        <w:spacing w:after="0" w:line="360" w:lineRule="auto"/>
        <w:jc w:val="both"/>
      </w:pPr>
      <w:r w:rsidRPr="00144B62">
        <w:t>A pályázó intézmény hivatalos képviselőjének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242"/>
        <w:gridCol w:w="2391"/>
        <w:gridCol w:w="2326"/>
        <w:gridCol w:w="2103"/>
      </w:tblGrid>
      <w:tr w:rsidR="00EB31BA" w:rsidRPr="00144B62" w14:paraId="3605116F" w14:textId="46742FF2" w:rsidTr="00EB31BA">
        <w:tc>
          <w:tcPr>
            <w:tcW w:w="2242" w:type="dxa"/>
          </w:tcPr>
          <w:p w14:paraId="47291A40" w14:textId="3C83DBFD" w:rsidR="00EB31BA" w:rsidRPr="00144B62" w:rsidRDefault="00EB31BA" w:rsidP="00725398">
            <w:pPr>
              <w:jc w:val="center"/>
              <w:rPr>
                <w:b/>
                <w:bCs/>
              </w:rPr>
            </w:pPr>
            <w:r w:rsidRPr="00144B62">
              <w:rPr>
                <w:b/>
                <w:bCs/>
              </w:rPr>
              <w:t>neve</w:t>
            </w:r>
          </w:p>
        </w:tc>
        <w:tc>
          <w:tcPr>
            <w:tcW w:w="2391" w:type="dxa"/>
          </w:tcPr>
          <w:p w14:paraId="0EE0E57D" w14:textId="3D43CA9D" w:rsidR="00EB31BA" w:rsidRPr="00144B62" w:rsidRDefault="00EB31BA" w:rsidP="00725398">
            <w:pPr>
              <w:jc w:val="center"/>
              <w:rPr>
                <w:b/>
                <w:bCs/>
              </w:rPr>
            </w:pPr>
            <w:r w:rsidRPr="00144B62">
              <w:rPr>
                <w:b/>
                <w:bCs/>
              </w:rPr>
              <w:t>beosztása</w:t>
            </w:r>
          </w:p>
        </w:tc>
        <w:tc>
          <w:tcPr>
            <w:tcW w:w="2326" w:type="dxa"/>
          </w:tcPr>
          <w:p w14:paraId="64D0B6E3" w14:textId="6731C3A0" w:rsidR="00EB31BA" w:rsidRPr="00144B62" w:rsidRDefault="00EB31BA" w:rsidP="00725398">
            <w:pPr>
              <w:jc w:val="center"/>
              <w:rPr>
                <w:b/>
                <w:bCs/>
              </w:rPr>
            </w:pPr>
            <w:r w:rsidRPr="00144B62">
              <w:rPr>
                <w:b/>
                <w:bCs/>
              </w:rPr>
              <w:t>aláírása</w:t>
            </w:r>
          </w:p>
        </w:tc>
        <w:tc>
          <w:tcPr>
            <w:tcW w:w="2103" w:type="dxa"/>
          </w:tcPr>
          <w:p w14:paraId="72602F40" w14:textId="2F131510" w:rsidR="00EB31BA" w:rsidRPr="00144B62" w:rsidRDefault="00EB31BA" w:rsidP="00725398">
            <w:pPr>
              <w:jc w:val="center"/>
              <w:rPr>
                <w:b/>
                <w:bCs/>
              </w:rPr>
            </w:pPr>
            <w:r w:rsidRPr="00144B62">
              <w:rPr>
                <w:b/>
                <w:bCs/>
              </w:rPr>
              <w:t>P.H.</w:t>
            </w:r>
          </w:p>
        </w:tc>
      </w:tr>
      <w:tr w:rsidR="00EB31BA" w:rsidRPr="00144B62" w14:paraId="09D9CA4F" w14:textId="6F01B05E" w:rsidTr="00EB31BA">
        <w:tc>
          <w:tcPr>
            <w:tcW w:w="2242" w:type="dxa"/>
          </w:tcPr>
          <w:p w14:paraId="69C2C122" w14:textId="77777777" w:rsidR="00EB31BA" w:rsidRPr="00144B62" w:rsidRDefault="00EB31BA" w:rsidP="00816566"/>
          <w:p w14:paraId="6D9AC912" w14:textId="77777777" w:rsidR="00EB31BA" w:rsidRPr="00144B62" w:rsidRDefault="00EB31BA" w:rsidP="00816566"/>
          <w:p w14:paraId="41F90D08" w14:textId="77777777" w:rsidR="00EB31BA" w:rsidRPr="00144B62" w:rsidRDefault="00EB31BA" w:rsidP="00816566"/>
          <w:p w14:paraId="63D0FAD0" w14:textId="77777777" w:rsidR="00EB31BA" w:rsidRPr="00144B62" w:rsidRDefault="00EB31BA" w:rsidP="00816566"/>
          <w:p w14:paraId="7B7AA989" w14:textId="77777777" w:rsidR="00EB31BA" w:rsidRPr="00144B62" w:rsidRDefault="00EB31BA" w:rsidP="00816566"/>
        </w:tc>
        <w:tc>
          <w:tcPr>
            <w:tcW w:w="2391" w:type="dxa"/>
          </w:tcPr>
          <w:p w14:paraId="2BC6E149" w14:textId="77777777" w:rsidR="00EB31BA" w:rsidRPr="00144B62" w:rsidRDefault="00EB31BA" w:rsidP="00816566"/>
        </w:tc>
        <w:tc>
          <w:tcPr>
            <w:tcW w:w="2326" w:type="dxa"/>
          </w:tcPr>
          <w:p w14:paraId="07BD7262" w14:textId="77777777" w:rsidR="00EB31BA" w:rsidRPr="00144B62" w:rsidRDefault="00EB31BA" w:rsidP="00816566"/>
        </w:tc>
        <w:tc>
          <w:tcPr>
            <w:tcW w:w="2103" w:type="dxa"/>
          </w:tcPr>
          <w:p w14:paraId="2ED80BBF" w14:textId="77777777" w:rsidR="00EB31BA" w:rsidRPr="00144B62" w:rsidRDefault="00EB31BA" w:rsidP="00816566"/>
        </w:tc>
      </w:tr>
      <w:tr w:rsidR="00EB31BA" w:rsidRPr="00144B62" w14:paraId="63E8BE60" w14:textId="31477322" w:rsidTr="00EB31BA">
        <w:tc>
          <w:tcPr>
            <w:tcW w:w="2242" w:type="dxa"/>
          </w:tcPr>
          <w:p w14:paraId="0F7DCE0D" w14:textId="77777777" w:rsidR="00EB31BA" w:rsidRPr="00144B62" w:rsidRDefault="00EB31BA" w:rsidP="00816566"/>
          <w:p w14:paraId="59299F39" w14:textId="77777777" w:rsidR="00EB31BA" w:rsidRPr="00144B62" w:rsidRDefault="00EB31BA" w:rsidP="00816566"/>
          <w:p w14:paraId="5455D235" w14:textId="77777777" w:rsidR="00EB31BA" w:rsidRPr="00144B62" w:rsidRDefault="00EB31BA" w:rsidP="00816566"/>
          <w:p w14:paraId="48BBF06F" w14:textId="77777777" w:rsidR="00EB31BA" w:rsidRPr="00144B62" w:rsidRDefault="00EB31BA" w:rsidP="00816566"/>
          <w:p w14:paraId="0332EEBA" w14:textId="77777777" w:rsidR="00EB31BA" w:rsidRPr="00144B62" w:rsidRDefault="00EB31BA" w:rsidP="00816566"/>
        </w:tc>
        <w:tc>
          <w:tcPr>
            <w:tcW w:w="2391" w:type="dxa"/>
          </w:tcPr>
          <w:p w14:paraId="53FD079F" w14:textId="77777777" w:rsidR="00EB31BA" w:rsidRPr="00144B62" w:rsidRDefault="00EB31BA" w:rsidP="00816566"/>
        </w:tc>
        <w:tc>
          <w:tcPr>
            <w:tcW w:w="2326" w:type="dxa"/>
          </w:tcPr>
          <w:p w14:paraId="2D1A457E" w14:textId="77777777" w:rsidR="00EB31BA" w:rsidRPr="00144B62" w:rsidRDefault="00EB31BA" w:rsidP="00816566"/>
        </w:tc>
        <w:tc>
          <w:tcPr>
            <w:tcW w:w="2103" w:type="dxa"/>
          </w:tcPr>
          <w:p w14:paraId="1D18A38A" w14:textId="77777777" w:rsidR="00EB31BA" w:rsidRPr="00144B62" w:rsidRDefault="00EB31BA" w:rsidP="00816566"/>
        </w:tc>
      </w:tr>
      <w:tr w:rsidR="00EB31BA" w:rsidRPr="00144B62" w14:paraId="09B229B6" w14:textId="77777777" w:rsidTr="00EB31BA">
        <w:tc>
          <w:tcPr>
            <w:tcW w:w="2242" w:type="dxa"/>
          </w:tcPr>
          <w:p w14:paraId="2621E3BC" w14:textId="77777777" w:rsidR="00EB31BA" w:rsidRPr="00144B62" w:rsidRDefault="00EB31BA" w:rsidP="00816566"/>
          <w:p w14:paraId="5EC81F26" w14:textId="77777777" w:rsidR="00EB31BA" w:rsidRPr="00144B62" w:rsidRDefault="00EB31BA" w:rsidP="00816566"/>
          <w:p w14:paraId="3615DBB0" w14:textId="77777777" w:rsidR="00EB31BA" w:rsidRPr="00144B62" w:rsidRDefault="00EB31BA" w:rsidP="00816566"/>
          <w:p w14:paraId="7E9849D0" w14:textId="77777777" w:rsidR="00EB31BA" w:rsidRPr="00144B62" w:rsidRDefault="00EB31BA" w:rsidP="00816566"/>
          <w:p w14:paraId="5A909C85" w14:textId="77777777" w:rsidR="00EB31BA" w:rsidRPr="00144B62" w:rsidRDefault="00EB31BA" w:rsidP="00816566"/>
        </w:tc>
        <w:tc>
          <w:tcPr>
            <w:tcW w:w="2391" w:type="dxa"/>
          </w:tcPr>
          <w:p w14:paraId="78D17799" w14:textId="77777777" w:rsidR="00EB31BA" w:rsidRPr="00144B62" w:rsidRDefault="00EB31BA" w:rsidP="00816566"/>
        </w:tc>
        <w:tc>
          <w:tcPr>
            <w:tcW w:w="2326" w:type="dxa"/>
          </w:tcPr>
          <w:p w14:paraId="16E62E42" w14:textId="77777777" w:rsidR="00EB31BA" w:rsidRPr="00144B62" w:rsidRDefault="00EB31BA" w:rsidP="00816566"/>
        </w:tc>
        <w:tc>
          <w:tcPr>
            <w:tcW w:w="2103" w:type="dxa"/>
          </w:tcPr>
          <w:p w14:paraId="17894F41" w14:textId="77777777" w:rsidR="00EB31BA" w:rsidRPr="00144B62" w:rsidRDefault="00EB31BA" w:rsidP="00816566"/>
        </w:tc>
      </w:tr>
    </w:tbl>
    <w:p w14:paraId="4D7A813B" w14:textId="77777777" w:rsidR="008176C1" w:rsidRPr="00144B62" w:rsidRDefault="008176C1" w:rsidP="00816566"/>
    <w:p w14:paraId="6FBC849B" w14:textId="723B6201" w:rsidR="008176C1" w:rsidRDefault="00EB31BA" w:rsidP="008176C1">
      <w:pPr>
        <w:spacing w:after="0" w:line="360" w:lineRule="auto"/>
        <w:jc w:val="both"/>
      </w:pPr>
      <w:r w:rsidRPr="00144B62">
        <w:t>Kelt:</w:t>
      </w:r>
    </w:p>
    <w:p w14:paraId="7C5FD086" w14:textId="77777777" w:rsidR="008176C1" w:rsidRPr="00816566" w:rsidRDefault="008176C1" w:rsidP="00816566"/>
    <w:sectPr w:rsidR="008176C1" w:rsidRPr="0081656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83C71D2"/>
    <w:multiLevelType w:val="hybridMultilevel"/>
    <w:tmpl w:val="BE58B77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33231F"/>
    <w:multiLevelType w:val="hybridMultilevel"/>
    <w:tmpl w:val="1D72F44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9675610">
    <w:abstractNumId w:val="0"/>
  </w:num>
  <w:num w:numId="2" w16cid:durableId="7668035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0tDQ1NDIxNjYysjRS0lEKTi0uzszPAykwrAUAnXScmywAAAA="/>
  </w:docVars>
  <w:rsids>
    <w:rsidRoot w:val="006E2E50"/>
    <w:rsid w:val="0009285A"/>
    <w:rsid w:val="000C0E59"/>
    <w:rsid w:val="00144B62"/>
    <w:rsid w:val="001577EE"/>
    <w:rsid w:val="00495286"/>
    <w:rsid w:val="004A6DC3"/>
    <w:rsid w:val="004E48FB"/>
    <w:rsid w:val="0050223C"/>
    <w:rsid w:val="00652883"/>
    <w:rsid w:val="006E2E50"/>
    <w:rsid w:val="0072340E"/>
    <w:rsid w:val="00725398"/>
    <w:rsid w:val="007F7A66"/>
    <w:rsid w:val="00803346"/>
    <w:rsid w:val="00816566"/>
    <w:rsid w:val="008176C1"/>
    <w:rsid w:val="00824058"/>
    <w:rsid w:val="00852E94"/>
    <w:rsid w:val="00894B76"/>
    <w:rsid w:val="008E1400"/>
    <w:rsid w:val="0092743A"/>
    <w:rsid w:val="00932915"/>
    <w:rsid w:val="00AC367A"/>
    <w:rsid w:val="00AC558E"/>
    <w:rsid w:val="00B17137"/>
    <w:rsid w:val="00B54F07"/>
    <w:rsid w:val="00C0627E"/>
    <w:rsid w:val="00C07878"/>
    <w:rsid w:val="00CF6A5D"/>
    <w:rsid w:val="00D31BCB"/>
    <w:rsid w:val="00D9794F"/>
    <w:rsid w:val="00E41120"/>
    <w:rsid w:val="00EA5617"/>
    <w:rsid w:val="00EB31BA"/>
    <w:rsid w:val="00EB32D8"/>
    <w:rsid w:val="00F61D2D"/>
    <w:rsid w:val="00FB3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790074"/>
  <w15:chartTrackingRefBased/>
  <w15:docId w15:val="{8C0ABFFB-8198-4849-A852-7D6C3B755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Jegyzetszveg">
    <w:name w:val="annotation text"/>
    <w:basedOn w:val="Norml"/>
    <w:link w:val="JegyzetszvegChar"/>
    <w:uiPriority w:val="99"/>
    <w:unhideWhenUsed/>
    <w:rsid w:val="006E2E50"/>
    <w:pPr>
      <w:spacing w:after="200"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6E2E50"/>
    <w:rPr>
      <w:sz w:val="20"/>
      <w:szCs w:val="20"/>
    </w:rPr>
  </w:style>
  <w:style w:type="character" w:styleId="Hiperhivatkozs">
    <w:name w:val="Hyperlink"/>
    <w:uiPriority w:val="99"/>
    <w:rsid w:val="006E2E50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816566"/>
    <w:pPr>
      <w:ind w:left="720"/>
      <w:contextualSpacing/>
    </w:pPr>
  </w:style>
  <w:style w:type="table" w:styleId="Rcsostblzat">
    <w:name w:val="Table Grid"/>
    <w:basedOn w:val="Normltblzat"/>
    <w:uiPriority w:val="39"/>
    <w:rsid w:val="00EB31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Vltozat">
    <w:name w:val="Revision"/>
    <w:hidden/>
    <w:uiPriority w:val="99"/>
    <w:semiHidden/>
    <w:rsid w:val="00D9794F"/>
    <w:pPr>
      <w:spacing w:after="0" w:line="240" w:lineRule="auto"/>
    </w:pPr>
  </w:style>
  <w:style w:type="paragraph" w:styleId="Nincstrkz">
    <w:name w:val="No Spacing"/>
    <w:uiPriority w:val="1"/>
    <w:qFormat/>
    <w:rsid w:val="00EA5617"/>
    <w:pPr>
      <w:spacing w:after="0" w:line="240" w:lineRule="auto"/>
    </w:pPr>
  </w:style>
  <w:style w:type="character" w:styleId="Jegyzethivatkozs">
    <w:name w:val="annotation reference"/>
    <w:basedOn w:val="Bekezdsalapbettpusa"/>
    <w:uiPriority w:val="99"/>
    <w:semiHidden/>
    <w:unhideWhenUsed/>
    <w:rsid w:val="004A6DC3"/>
    <w:rPr>
      <w:sz w:val="16"/>
      <w:szCs w:val="16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4A6DC3"/>
    <w:pPr>
      <w:spacing w:after="160"/>
    </w:pPr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4A6DC3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4A6D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A6DC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388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3</Words>
  <Characters>3685</Characters>
  <Application>Microsoft Office Word</Application>
  <DocSecurity>0</DocSecurity>
  <Lines>30</Lines>
  <Paragraphs>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ánfiné dr. Klekner Bíbor</dc:creator>
  <cp:keywords/>
  <dc:description/>
  <cp:lastModifiedBy>Blummer-Jenei Beáta</cp:lastModifiedBy>
  <cp:revision>2</cp:revision>
  <dcterms:created xsi:type="dcterms:W3CDTF">2026-03-19T15:21:00Z</dcterms:created>
  <dcterms:modified xsi:type="dcterms:W3CDTF">2026-03-19T15:21:00Z</dcterms:modified>
</cp:coreProperties>
</file>